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DAA1C" w14:textId="77777777" w:rsidR="000056A0" w:rsidRPr="007B5938" w:rsidRDefault="000056A0" w:rsidP="00CA60F8">
      <w:pPr>
        <w:rPr>
          <w:rFonts w:ascii="Arial Narrow" w:hAnsi="Arial Narrow"/>
          <w:b/>
          <w:i/>
        </w:rPr>
      </w:pPr>
      <w:bookmarkStart w:id="0" w:name="_GoBack"/>
      <w:bookmarkEnd w:id="0"/>
      <w:r w:rsidRPr="007B5938">
        <w:rPr>
          <w:rFonts w:ascii="Arial Narrow" w:hAnsi="Arial Narrow"/>
          <w:b/>
          <w:i/>
        </w:rPr>
        <w:t xml:space="preserve">This document is for preparation </w:t>
      </w:r>
      <w:proofErr w:type="gramStart"/>
      <w:r w:rsidRPr="007B5938">
        <w:rPr>
          <w:rFonts w:ascii="Arial Narrow" w:hAnsi="Arial Narrow"/>
          <w:b/>
          <w:i/>
        </w:rPr>
        <w:t>only, and</w:t>
      </w:r>
      <w:proofErr w:type="gramEnd"/>
      <w:r w:rsidRPr="007B5938">
        <w:rPr>
          <w:rFonts w:ascii="Arial Narrow" w:hAnsi="Arial Narrow"/>
          <w:b/>
          <w:i/>
        </w:rPr>
        <w:t xml:space="preserve"> will not be accepted as a submitted application. You must submit an application through the link on our website.</w:t>
      </w:r>
    </w:p>
    <w:p w14:paraId="0C93A6D4" w14:textId="77777777" w:rsidR="000056A0" w:rsidRPr="007B5938" w:rsidRDefault="000056A0" w:rsidP="00CA60F8">
      <w:pPr>
        <w:rPr>
          <w:rFonts w:ascii="Arial Narrow" w:hAnsi="Arial Narrow"/>
        </w:rPr>
      </w:pPr>
    </w:p>
    <w:p w14:paraId="1773BE67" w14:textId="77777777" w:rsidR="00CA60F8" w:rsidRPr="007B5938" w:rsidRDefault="00CA60F8" w:rsidP="00CA60F8">
      <w:pPr>
        <w:rPr>
          <w:rFonts w:ascii="Arial Narrow" w:hAnsi="Arial Narrow"/>
        </w:rPr>
      </w:pPr>
      <w:r w:rsidRPr="007B5938">
        <w:rPr>
          <w:rFonts w:ascii="Arial Narrow" w:hAnsi="Arial Narrow"/>
        </w:rPr>
        <w:t>Please note, we can only accept one request per organization, per grant cycle. We consider all entities operating under a single tax identification number to be one organization.</w:t>
      </w:r>
      <w:r w:rsidR="00056FC5" w:rsidRPr="007B5938">
        <w:rPr>
          <w:rFonts w:ascii="Arial Narrow" w:hAnsi="Arial Narrow"/>
        </w:rPr>
        <w:t xml:space="preserve"> However, we will allow an exception for governmental and quasi-governmental agencies (such as community action agencies or Councils of Government) that provide a wide array of direct services.</w:t>
      </w:r>
    </w:p>
    <w:p w14:paraId="4E5C2F69" w14:textId="77777777" w:rsidR="00CA60F8" w:rsidRPr="007B5938" w:rsidRDefault="00A26D3F" w:rsidP="00CA60F8">
      <w:pPr>
        <w:rPr>
          <w:rFonts w:ascii="Arial Narrow" w:hAnsi="Arial Narrow"/>
        </w:rPr>
      </w:pPr>
      <w:r w:rsidRPr="0005741E">
        <w:rPr>
          <w:rFonts w:ascii="Arial Narrow" w:hAnsi="Arial Narrow"/>
          <w:color w:val="FF0000"/>
        </w:rPr>
        <w:t>*</w:t>
      </w:r>
      <w:r w:rsidR="00CA60F8" w:rsidRPr="007B5938">
        <w:rPr>
          <w:rFonts w:ascii="Arial Narrow" w:hAnsi="Arial Narrow"/>
        </w:rPr>
        <w:t>Please enter your Tax ID:</w:t>
      </w:r>
    </w:p>
    <w:p w14:paraId="4193BF9D" w14:textId="77777777" w:rsidR="00CA60F8" w:rsidRPr="007B5938" w:rsidRDefault="00CA60F8" w:rsidP="00CA60F8">
      <w:pPr>
        <w:rPr>
          <w:rFonts w:ascii="Arial Narrow" w:hAnsi="Arial Narrow"/>
        </w:rPr>
      </w:pPr>
      <w:r w:rsidRPr="007B5938">
        <w:rPr>
          <w:rFonts w:ascii="Arial Narrow" w:hAnsi="Arial Narrow"/>
        </w:rPr>
        <w:t>___________________________</w:t>
      </w:r>
    </w:p>
    <w:p w14:paraId="5C2AB629" w14:textId="77777777" w:rsidR="00CA60F8" w:rsidRPr="007B5938" w:rsidRDefault="00CA60F8" w:rsidP="00CA60F8">
      <w:pPr>
        <w:rPr>
          <w:rFonts w:ascii="Arial Narrow" w:hAnsi="Arial Narrow"/>
          <w:b/>
        </w:rPr>
      </w:pPr>
      <w:r w:rsidRPr="007B5938">
        <w:rPr>
          <w:rFonts w:ascii="Arial Narrow" w:hAnsi="Arial Narrow"/>
          <w:b/>
        </w:rPr>
        <w:t>Organization and Contacts</w:t>
      </w:r>
    </w:p>
    <w:p w14:paraId="6D9B31B6" w14:textId="77777777" w:rsidR="00CA60F8" w:rsidRPr="007B5938" w:rsidRDefault="00CA60F8" w:rsidP="00CA60F8">
      <w:pPr>
        <w:rPr>
          <w:rFonts w:ascii="Arial Narrow" w:hAnsi="Arial Narrow"/>
          <w:b/>
        </w:rPr>
      </w:pPr>
      <w:r w:rsidRPr="007B5938">
        <w:rPr>
          <w:rFonts w:ascii="Arial Narrow" w:hAnsi="Arial Narrow"/>
          <w:b/>
        </w:rPr>
        <w:t>Organization Information</w:t>
      </w:r>
    </w:p>
    <w:p w14:paraId="75CF05C1"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Organization Name</w:t>
      </w:r>
    </w:p>
    <w:p w14:paraId="221CBA05"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Legal Name (If different than above)</w:t>
      </w:r>
    </w:p>
    <w:p w14:paraId="431923DD"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Address</w:t>
      </w:r>
    </w:p>
    <w:p w14:paraId="3681AB27"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City</w:t>
      </w:r>
    </w:p>
    <w:p w14:paraId="278FD727"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State</w:t>
      </w:r>
    </w:p>
    <w:p w14:paraId="543DC0CB"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Postal Code</w:t>
      </w:r>
    </w:p>
    <w:p w14:paraId="601A0C7A" w14:textId="77777777" w:rsidR="00CA60F8" w:rsidRPr="007B5938" w:rsidRDefault="00CA60F8" w:rsidP="00CA60F8">
      <w:pPr>
        <w:rPr>
          <w:rFonts w:ascii="Arial Narrow" w:hAnsi="Arial Narrow"/>
        </w:rPr>
      </w:pPr>
      <w:r w:rsidRPr="007B5938">
        <w:rPr>
          <w:rFonts w:ascii="Arial Narrow" w:hAnsi="Arial Narrow"/>
        </w:rPr>
        <w:t>Website</w:t>
      </w:r>
    </w:p>
    <w:p w14:paraId="625D9144"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Mission/Purpose Statement</w:t>
      </w:r>
      <w:r>
        <w:rPr>
          <w:rFonts w:ascii="Arial Narrow" w:hAnsi="Arial Narrow"/>
        </w:rPr>
        <w:t xml:space="preserve"> </w:t>
      </w:r>
      <w:r w:rsidRPr="0005741E">
        <w:rPr>
          <w:rFonts w:ascii="Arial Narrow" w:hAnsi="Arial Narrow"/>
          <w:i/>
          <w:sz w:val="20"/>
          <w:szCs w:val="20"/>
        </w:rPr>
        <w:t>(Word count max: 300)</w:t>
      </w:r>
    </w:p>
    <w:p w14:paraId="3A9ABB97"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Which one best applies to you?</w:t>
      </w:r>
    </w:p>
    <w:p w14:paraId="5D1B5A2F" w14:textId="77777777" w:rsidR="00CA60F8" w:rsidRPr="007B5938" w:rsidRDefault="00CA60F8" w:rsidP="00CA60F8">
      <w:pPr>
        <w:ind w:left="720"/>
        <w:rPr>
          <w:rFonts w:ascii="Arial Narrow" w:hAnsi="Arial Narrow"/>
        </w:rPr>
      </w:pPr>
      <w:r w:rsidRPr="007B5938">
        <w:rPr>
          <w:rFonts w:ascii="Arial Narrow" w:hAnsi="Arial Narrow"/>
        </w:rPr>
        <w:t>•</w:t>
      </w:r>
      <w:r w:rsidRPr="007B5938">
        <w:rPr>
          <w:rFonts w:ascii="Arial Narrow" w:hAnsi="Arial Narrow"/>
        </w:rPr>
        <w:tab/>
        <w:t>501c3 Nonprofit</w:t>
      </w:r>
    </w:p>
    <w:p w14:paraId="7D5F9E1A" w14:textId="77777777" w:rsidR="00CA60F8" w:rsidRPr="007B5938" w:rsidRDefault="00CA60F8" w:rsidP="00CA60F8">
      <w:pPr>
        <w:ind w:firstLine="720"/>
        <w:rPr>
          <w:rFonts w:ascii="Arial Narrow" w:hAnsi="Arial Narrow"/>
        </w:rPr>
      </w:pPr>
      <w:r w:rsidRPr="007B5938">
        <w:rPr>
          <w:rFonts w:ascii="Arial Narrow" w:hAnsi="Arial Narrow"/>
        </w:rPr>
        <w:t>•</w:t>
      </w:r>
      <w:r w:rsidRPr="007B5938">
        <w:rPr>
          <w:rFonts w:ascii="Arial Narrow" w:hAnsi="Arial Narrow"/>
        </w:rPr>
        <w:tab/>
        <w:t>Private Business</w:t>
      </w:r>
    </w:p>
    <w:p w14:paraId="58415443" w14:textId="77777777" w:rsidR="00CA60F8" w:rsidRPr="007B5938" w:rsidRDefault="00CA60F8" w:rsidP="00CA60F8">
      <w:pPr>
        <w:ind w:firstLine="720"/>
        <w:rPr>
          <w:rFonts w:ascii="Arial Narrow" w:hAnsi="Arial Narrow"/>
        </w:rPr>
      </w:pPr>
      <w:r w:rsidRPr="007B5938">
        <w:rPr>
          <w:rFonts w:ascii="Arial Narrow" w:hAnsi="Arial Narrow"/>
        </w:rPr>
        <w:t>•</w:t>
      </w:r>
      <w:r w:rsidRPr="007B5938">
        <w:rPr>
          <w:rFonts w:ascii="Arial Narrow" w:hAnsi="Arial Narrow"/>
        </w:rPr>
        <w:tab/>
        <w:t>Religious Organization</w:t>
      </w:r>
    </w:p>
    <w:p w14:paraId="5D4A8241" w14:textId="77777777" w:rsidR="00CA60F8" w:rsidRPr="007B5938" w:rsidRDefault="00CA60F8" w:rsidP="00CA60F8">
      <w:pPr>
        <w:ind w:firstLine="720"/>
        <w:rPr>
          <w:rFonts w:ascii="Arial Narrow" w:hAnsi="Arial Narrow"/>
        </w:rPr>
      </w:pPr>
      <w:r w:rsidRPr="007B5938">
        <w:rPr>
          <w:rFonts w:ascii="Arial Narrow" w:hAnsi="Arial Narrow"/>
        </w:rPr>
        <w:t>•</w:t>
      </w:r>
      <w:r w:rsidRPr="007B5938">
        <w:rPr>
          <w:rFonts w:ascii="Arial Narrow" w:hAnsi="Arial Narrow"/>
        </w:rPr>
        <w:tab/>
        <w:t>Quasi-Government Entity</w:t>
      </w:r>
    </w:p>
    <w:p w14:paraId="0E73D161" w14:textId="77777777" w:rsidR="00CA60F8" w:rsidRPr="007B5938" w:rsidRDefault="00CA60F8" w:rsidP="00CA60F8">
      <w:pPr>
        <w:ind w:firstLine="720"/>
        <w:rPr>
          <w:rFonts w:ascii="Arial Narrow" w:hAnsi="Arial Narrow"/>
        </w:rPr>
      </w:pPr>
      <w:r w:rsidRPr="007B5938">
        <w:rPr>
          <w:rFonts w:ascii="Arial Narrow" w:hAnsi="Arial Narrow"/>
        </w:rPr>
        <w:t>•</w:t>
      </w:r>
      <w:r w:rsidRPr="007B5938">
        <w:rPr>
          <w:rFonts w:ascii="Arial Narrow" w:hAnsi="Arial Narrow"/>
        </w:rPr>
        <w:tab/>
        <w:t>Government Entity</w:t>
      </w:r>
    </w:p>
    <w:p w14:paraId="0C3440F2" w14:textId="77777777" w:rsidR="00CA60F8" w:rsidRPr="007B5938" w:rsidRDefault="00CA60F8" w:rsidP="00CA60F8">
      <w:pPr>
        <w:ind w:firstLine="720"/>
        <w:rPr>
          <w:rFonts w:ascii="Arial Narrow" w:hAnsi="Arial Narrow"/>
        </w:rPr>
      </w:pPr>
      <w:r w:rsidRPr="007B5938">
        <w:rPr>
          <w:rFonts w:ascii="Arial Narrow" w:hAnsi="Arial Narrow"/>
        </w:rPr>
        <w:t>•</w:t>
      </w:r>
      <w:r w:rsidRPr="007B5938">
        <w:rPr>
          <w:rFonts w:ascii="Arial Narrow" w:hAnsi="Arial Narrow"/>
        </w:rPr>
        <w:tab/>
        <w:t>Tribal Entity</w:t>
      </w:r>
    </w:p>
    <w:p w14:paraId="4BAC3B10" w14:textId="77777777" w:rsidR="00CA60F8" w:rsidRPr="007B5938" w:rsidRDefault="00CA60F8" w:rsidP="00CA60F8">
      <w:pPr>
        <w:ind w:firstLine="720"/>
        <w:rPr>
          <w:rFonts w:ascii="Arial Narrow" w:hAnsi="Arial Narrow"/>
        </w:rPr>
      </w:pPr>
      <w:r w:rsidRPr="007B5938">
        <w:rPr>
          <w:rFonts w:ascii="Arial Narrow" w:hAnsi="Arial Narrow"/>
        </w:rPr>
        <w:t>•</w:t>
      </w:r>
      <w:r w:rsidRPr="007B5938">
        <w:rPr>
          <w:rFonts w:ascii="Arial Narrow" w:hAnsi="Arial Narrow"/>
        </w:rPr>
        <w:tab/>
        <w:t>Community Group with a Fiscal Sponsor</w:t>
      </w:r>
    </w:p>
    <w:p w14:paraId="2962A2AA"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What is your organization’s total annual budget?</w:t>
      </w:r>
    </w:p>
    <w:p w14:paraId="48072308"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Are you applying as a fiscal sponsor on behalf of an organization? Yes No</w:t>
      </w:r>
    </w:p>
    <w:p w14:paraId="54D7CA7D" w14:textId="77777777" w:rsidR="00CA60F8" w:rsidRPr="007B5938" w:rsidRDefault="00CA60F8" w:rsidP="00CA60F8">
      <w:pPr>
        <w:rPr>
          <w:rFonts w:ascii="Arial Narrow" w:hAnsi="Arial Narrow"/>
        </w:rPr>
      </w:pPr>
      <w:r w:rsidRPr="007B5938">
        <w:rPr>
          <w:rFonts w:ascii="Arial Narrow" w:hAnsi="Arial Narrow"/>
        </w:rPr>
        <w:tab/>
        <w:t>If so, for who?</w:t>
      </w:r>
    </w:p>
    <w:p w14:paraId="757FFC6B" w14:textId="77777777" w:rsidR="00CA60F8" w:rsidRPr="007B5938" w:rsidRDefault="00CA60F8" w:rsidP="00CA60F8">
      <w:pPr>
        <w:rPr>
          <w:rFonts w:ascii="Arial Narrow" w:hAnsi="Arial Narrow"/>
          <w:b/>
        </w:rPr>
      </w:pPr>
      <w:r w:rsidRPr="007B5938">
        <w:rPr>
          <w:rFonts w:ascii="Arial Narrow" w:hAnsi="Arial Narrow"/>
          <w:b/>
        </w:rPr>
        <w:t>Organization Primary Contact</w:t>
      </w:r>
    </w:p>
    <w:p w14:paraId="4A037B00" w14:textId="77777777" w:rsidR="00CA60F8" w:rsidRPr="007B5938" w:rsidRDefault="00CA60F8" w:rsidP="00CA60F8">
      <w:pPr>
        <w:rPr>
          <w:rFonts w:ascii="Arial Narrow" w:hAnsi="Arial Narrow"/>
        </w:rPr>
      </w:pPr>
      <w:r w:rsidRPr="007B5938">
        <w:rPr>
          <w:rFonts w:ascii="Arial Narrow" w:hAnsi="Arial Narrow"/>
        </w:rPr>
        <w:t>Prefix</w:t>
      </w:r>
    </w:p>
    <w:p w14:paraId="029278A9"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First Name</w:t>
      </w:r>
    </w:p>
    <w:p w14:paraId="482B8DB6"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Last Name</w:t>
      </w:r>
    </w:p>
    <w:p w14:paraId="49E8604D" w14:textId="77777777" w:rsidR="00CA60F8" w:rsidRPr="007B5938" w:rsidRDefault="00CA60F8" w:rsidP="00CA60F8">
      <w:pPr>
        <w:rPr>
          <w:rFonts w:ascii="Arial Narrow" w:hAnsi="Arial Narrow"/>
        </w:rPr>
      </w:pPr>
      <w:r w:rsidRPr="007B5938">
        <w:rPr>
          <w:rFonts w:ascii="Arial Narrow" w:hAnsi="Arial Narrow"/>
        </w:rPr>
        <w:t>Suffix</w:t>
      </w:r>
    </w:p>
    <w:p w14:paraId="72C34B01" w14:textId="77777777" w:rsidR="00CA60F8" w:rsidRPr="007B5938" w:rsidRDefault="004B37A8" w:rsidP="00CA60F8">
      <w:pPr>
        <w:rPr>
          <w:rFonts w:ascii="Arial Narrow" w:hAnsi="Arial Narrow"/>
        </w:rPr>
      </w:pPr>
      <w:r w:rsidRPr="0005741E">
        <w:rPr>
          <w:rFonts w:ascii="Arial Narrow" w:hAnsi="Arial Narrow"/>
          <w:color w:val="FF0000"/>
        </w:rPr>
        <w:lastRenderedPageBreak/>
        <w:t>*</w:t>
      </w:r>
      <w:r w:rsidR="00CA60F8" w:rsidRPr="007B5938">
        <w:rPr>
          <w:rFonts w:ascii="Arial Narrow" w:hAnsi="Arial Narrow"/>
        </w:rPr>
        <w:t>Title</w:t>
      </w:r>
    </w:p>
    <w:p w14:paraId="492147D2"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Office Phone</w:t>
      </w:r>
    </w:p>
    <w:p w14:paraId="1CCD10D8" w14:textId="77777777" w:rsidR="0071203A" w:rsidRPr="007B5938" w:rsidRDefault="0071203A" w:rsidP="00CA60F8">
      <w:pPr>
        <w:rPr>
          <w:rFonts w:ascii="Arial Narrow" w:hAnsi="Arial Narrow"/>
        </w:rPr>
      </w:pPr>
      <w:r w:rsidRPr="007B5938">
        <w:rPr>
          <w:rFonts w:ascii="Arial Narrow" w:hAnsi="Arial Narrow"/>
        </w:rPr>
        <w:t>Extension</w:t>
      </w:r>
    </w:p>
    <w:p w14:paraId="020BE1E0" w14:textId="77777777" w:rsidR="0071203A" w:rsidRPr="007B5938" w:rsidRDefault="0071203A" w:rsidP="00CA60F8">
      <w:pPr>
        <w:rPr>
          <w:rFonts w:ascii="Arial Narrow" w:hAnsi="Arial Narrow"/>
        </w:rPr>
      </w:pPr>
      <w:r w:rsidRPr="007B5938">
        <w:rPr>
          <w:rFonts w:ascii="Arial Narrow" w:hAnsi="Arial Narrow"/>
        </w:rPr>
        <w:t>Mobile Phone</w:t>
      </w:r>
    </w:p>
    <w:p w14:paraId="1CE4F2B8"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Email</w:t>
      </w:r>
    </w:p>
    <w:p w14:paraId="164033FF"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Mailing Address</w:t>
      </w:r>
    </w:p>
    <w:p w14:paraId="38177C21"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City</w:t>
      </w:r>
    </w:p>
    <w:p w14:paraId="7801C431"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State</w:t>
      </w:r>
    </w:p>
    <w:p w14:paraId="76D09391"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Postal Code</w:t>
      </w:r>
    </w:p>
    <w:p w14:paraId="3ABA26F9" w14:textId="77777777" w:rsidR="0071203A" w:rsidRPr="007B5938" w:rsidRDefault="0071203A" w:rsidP="00CA60F8">
      <w:pPr>
        <w:rPr>
          <w:rFonts w:ascii="Arial Narrow" w:hAnsi="Arial Narrow"/>
          <w:b/>
        </w:rPr>
      </w:pPr>
      <w:r w:rsidRPr="007B5938">
        <w:rPr>
          <w:rFonts w:ascii="Arial Narrow" w:hAnsi="Arial Narrow"/>
          <w:b/>
        </w:rPr>
        <w:t>Primary Contact for this Request</w:t>
      </w:r>
    </w:p>
    <w:p w14:paraId="1275FDB2" w14:textId="77777777" w:rsidR="0071203A" w:rsidRPr="007B5938" w:rsidRDefault="0071203A" w:rsidP="00CA60F8">
      <w:pPr>
        <w:rPr>
          <w:rFonts w:ascii="Arial Narrow" w:hAnsi="Arial Narrow"/>
        </w:rPr>
      </w:pPr>
      <w:r w:rsidRPr="007B5938">
        <w:rPr>
          <w:rFonts w:ascii="Arial Narrow" w:hAnsi="Arial Narrow"/>
        </w:rPr>
        <w:t>Same as Organization Primary Contact</w:t>
      </w:r>
      <w:r w:rsidR="004B37A8">
        <w:rPr>
          <w:rFonts w:ascii="Arial Narrow" w:hAnsi="Arial Narrow"/>
        </w:rPr>
        <w:t>?</w:t>
      </w:r>
    </w:p>
    <w:p w14:paraId="539243F8" w14:textId="77777777" w:rsidR="0071203A" w:rsidRPr="007B5938" w:rsidRDefault="0071203A" w:rsidP="0071203A">
      <w:pPr>
        <w:rPr>
          <w:rFonts w:ascii="Arial Narrow" w:hAnsi="Arial Narrow"/>
        </w:rPr>
      </w:pPr>
      <w:r w:rsidRPr="007B5938">
        <w:rPr>
          <w:rFonts w:ascii="Arial Narrow" w:hAnsi="Arial Narrow"/>
        </w:rPr>
        <w:t>Prefix</w:t>
      </w:r>
    </w:p>
    <w:p w14:paraId="2D4664AD"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First Name</w:t>
      </w:r>
    </w:p>
    <w:p w14:paraId="009103B0"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Last Name</w:t>
      </w:r>
    </w:p>
    <w:p w14:paraId="56472B50" w14:textId="77777777" w:rsidR="0071203A" w:rsidRPr="007B5938" w:rsidRDefault="0071203A" w:rsidP="0071203A">
      <w:pPr>
        <w:rPr>
          <w:rFonts w:ascii="Arial Narrow" w:hAnsi="Arial Narrow"/>
        </w:rPr>
      </w:pPr>
      <w:r w:rsidRPr="007B5938">
        <w:rPr>
          <w:rFonts w:ascii="Arial Narrow" w:hAnsi="Arial Narrow"/>
        </w:rPr>
        <w:t>Suffix</w:t>
      </w:r>
    </w:p>
    <w:p w14:paraId="035574A2"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Title</w:t>
      </w:r>
    </w:p>
    <w:p w14:paraId="00681E42"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Office Phone</w:t>
      </w:r>
    </w:p>
    <w:p w14:paraId="355D6E51" w14:textId="77777777" w:rsidR="0071203A" w:rsidRPr="007B5938" w:rsidRDefault="0071203A" w:rsidP="0071203A">
      <w:pPr>
        <w:rPr>
          <w:rFonts w:ascii="Arial Narrow" w:hAnsi="Arial Narrow"/>
        </w:rPr>
      </w:pPr>
      <w:r w:rsidRPr="007B5938">
        <w:rPr>
          <w:rFonts w:ascii="Arial Narrow" w:hAnsi="Arial Narrow"/>
        </w:rPr>
        <w:t>Extension</w:t>
      </w:r>
    </w:p>
    <w:p w14:paraId="5C5DF6F0" w14:textId="77777777" w:rsidR="0071203A" w:rsidRPr="007B5938" w:rsidRDefault="0071203A" w:rsidP="0071203A">
      <w:pPr>
        <w:rPr>
          <w:rFonts w:ascii="Arial Narrow" w:hAnsi="Arial Narrow"/>
        </w:rPr>
      </w:pPr>
      <w:r w:rsidRPr="007B5938">
        <w:rPr>
          <w:rFonts w:ascii="Arial Narrow" w:hAnsi="Arial Narrow"/>
        </w:rPr>
        <w:t>Mobile Phone</w:t>
      </w:r>
    </w:p>
    <w:p w14:paraId="1BD7316D"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Email</w:t>
      </w:r>
    </w:p>
    <w:p w14:paraId="298FED14"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Mailing Address</w:t>
      </w:r>
    </w:p>
    <w:p w14:paraId="1186E0E0"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City</w:t>
      </w:r>
    </w:p>
    <w:p w14:paraId="7E6DA539"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State</w:t>
      </w:r>
    </w:p>
    <w:p w14:paraId="4F687038"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Postal Code</w:t>
      </w:r>
    </w:p>
    <w:p w14:paraId="74A5FF90" w14:textId="77777777" w:rsidR="0071203A" w:rsidRPr="007B5938" w:rsidRDefault="0071203A" w:rsidP="0071203A">
      <w:pPr>
        <w:rPr>
          <w:rFonts w:ascii="Arial Narrow" w:hAnsi="Arial Narrow"/>
          <w:b/>
        </w:rPr>
      </w:pPr>
      <w:r w:rsidRPr="007B5938">
        <w:rPr>
          <w:rFonts w:ascii="Arial Narrow" w:hAnsi="Arial Narrow"/>
          <w:b/>
        </w:rPr>
        <w:t>Request Information</w:t>
      </w:r>
    </w:p>
    <w:p w14:paraId="1F4A34BF" w14:textId="77777777" w:rsidR="0071203A" w:rsidRPr="007B5938" w:rsidRDefault="0071203A" w:rsidP="0071203A">
      <w:pPr>
        <w:rPr>
          <w:rFonts w:ascii="Arial Narrow" w:hAnsi="Arial Narrow"/>
          <w:b/>
        </w:rPr>
      </w:pPr>
      <w:r w:rsidRPr="007B5938">
        <w:rPr>
          <w:rFonts w:ascii="Arial Narrow" w:hAnsi="Arial Narrow"/>
          <w:b/>
        </w:rPr>
        <w:t>SECTION ONE: Tell us about you and the need or opportunity you face.</w:t>
      </w:r>
    </w:p>
    <w:p w14:paraId="7CD6398E" w14:textId="77777777" w:rsidR="0071203A" w:rsidRPr="007B5938" w:rsidRDefault="00EA0919" w:rsidP="0071203A">
      <w:pPr>
        <w:rPr>
          <w:rFonts w:ascii="Arial Narrow" w:hAnsi="Arial Narrow"/>
          <w:color w:val="000000"/>
        </w:rPr>
      </w:pPr>
      <w:r w:rsidRPr="0005741E">
        <w:rPr>
          <w:rFonts w:ascii="Arial Narrow" w:hAnsi="Arial Narrow"/>
          <w:color w:val="FF0000"/>
        </w:rPr>
        <w:t>*</w:t>
      </w:r>
      <w:r w:rsidR="0071203A" w:rsidRPr="007B5938">
        <w:rPr>
          <w:rFonts w:ascii="Arial Narrow" w:hAnsi="Arial Narrow"/>
          <w:color w:val="000000"/>
        </w:rPr>
        <w:t>Project Title</w:t>
      </w:r>
    </w:p>
    <w:p w14:paraId="416B094D" w14:textId="77777777"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Description of Current Need/Project (Tell us information about how the money will be used)</w:t>
      </w:r>
      <w:r>
        <w:rPr>
          <w:rFonts w:ascii="Arial Narrow" w:hAnsi="Arial Narrow"/>
        </w:rPr>
        <w:t xml:space="preserve"> </w:t>
      </w:r>
      <w:r w:rsidRPr="0005741E">
        <w:rPr>
          <w:rFonts w:ascii="Arial Narrow" w:hAnsi="Arial Narrow"/>
          <w:i/>
          <w:sz w:val="20"/>
          <w:szCs w:val="20"/>
        </w:rPr>
        <w:t>(Word count max: 300)</w:t>
      </w:r>
    </w:p>
    <w:p w14:paraId="4250AD9B" w14:textId="77777777"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Request Amount (Please note, this amount cannot exceed $25,000)</w:t>
      </w:r>
    </w:p>
    <w:p w14:paraId="2C20FCF6" w14:textId="77777777"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Will this grant address a one-time, developing or immediate need? Yes No</w:t>
      </w:r>
    </w:p>
    <w:p w14:paraId="08952131" w14:textId="77777777" w:rsidR="0071203A" w:rsidRPr="007B5938" w:rsidRDefault="0071203A" w:rsidP="0071203A">
      <w:pPr>
        <w:rPr>
          <w:rFonts w:ascii="Arial Narrow" w:hAnsi="Arial Narrow"/>
          <w:b/>
        </w:rPr>
      </w:pPr>
      <w:r w:rsidRPr="007B5938">
        <w:rPr>
          <w:rFonts w:ascii="Arial Narrow" w:hAnsi="Arial Narrow"/>
          <w:b/>
        </w:rPr>
        <w:t>SECTION TWO: Your answers to these questions will help inform Dogwood Health Trust’s knowledge about diversity and equity in the region.</w:t>
      </w:r>
    </w:p>
    <w:p w14:paraId="5C2714A3" w14:textId="77777777"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 xml:space="preserve">Does your organization serve diverse communities in Western North Carolina?  </w:t>
      </w:r>
      <w:r>
        <w:rPr>
          <w:rFonts w:ascii="Arial Narrow" w:hAnsi="Arial Narrow"/>
        </w:rPr>
        <w:t>Yes No</w:t>
      </w:r>
    </w:p>
    <w:p w14:paraId="624FA820" w14:textId="77777777" w:rsidR="0071203A" w:rsidRPr="00E71F6C" w:rsidRDefault="0071203A" w:rsidP="0071203A">
      <w:pPr>
        <w:ind w:left="720"/>
        <w:rPr>
          <w:rFonts w:ascii="Arial Narrow" w:hAnsi="Arial Narrow"/>
          <w:i/>
          <w:sz w:val="20"/>
        </w:rPr>
      </w:pPr>
      <w:r w:rsidRPr="00E71F6C">
        <w:rPr>
          <w:rFonts w:ascii="Arial Narrow" w:hAnsi="Arial Narrow"/>
          <w:i/>
          <w:sz w:val="20"/>
        </w:rPr>
        <w:lastRenderedPageBreak/>
        <w:t>Examples of diversity include race, ethnicity, level of education, gender identity, age, immigration status, sexual orientation, the job they have, the neighborhood they live in, veteran status, socioeconomic status, or whether or not they have a disability</w:t>
      </w:r>
    </w:p>
    <w:p w14:paraId="24F1B795" w14:textId="77777777" w:rsidR="0071203A" w:rsidRPr="007B5938" w:rsidRDefault="00EA0919" w:rsidP="00622888">
      <w:pPr>
        <w:ind w:firstLine="720"/>
        <w:rPr>
          <w:rFonts w:ascii="Arial Narrow" w:hAnsi="Arial Narrow"/>
        </w:rPr>
      </w:pPr>
      <w:r>
        <w:rPr>
          <w:rFonts w:ascii="Arial Narrow" w:hAnsi="Arial Narrow"/>
        </w:rPr>
        <w:t xml:space="preserve">If so, </w:t>
      </w:r>
      <w:r w:rsidR="00E71F6C">
        <w:rPr>
          <w:rFonts w:ascii="Arial Narrow" w:hAnsi="Arial Narrow"/>
        </w:rPr>
        <w:t>w</w:t>
      </w:r>
      <w:r w:rsidR="0071203A" w:rsidRPr="007B5938">
        <w:rPr>
          <w:rFonts w:ascii="Arial Narrow" w:hAnsi="Arial Narrow"/>
        </w:rPr>
        <w:t>hich ones?</w:t>
      </w:r>
      <w:r>
        <w:rPr>
          <w:rFonts w:ascii="Arial Narrow" w:hAnsi="Arial Narrow"/>
        </w:rPr>
        <w:t xml:space="preserve"> </w:t>
      </w:r>
      <w:r w:rsidRPr="0005741E">
        <w:rPr>
          <w:rFonts w:ascii="Arial Narrow" w:hAnsi="Arial Narrow"/>
          <w:i/>
          <w:sz w:val="20"/>
          <w:szCs w:val="20"/>
        </w:rPr>
        <w:t>(Word count max: 300)</w:t>
      </w:r>
    </w:p>
    <w:p w14:paraId="681C8E71" w14:textId="77777777"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Which communities is your organization serving or will be served by this grant? (Check all that apply)</w:t>
      </w:r>
    </w:p>
    <w:p w14:paraId="2A91718C"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Avery County</w:t>
      </w:r>
    </w:p>
    <w:p w14:paraId="28BDE24D"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Buncombe County</w:t>
      </w:r>
    </w:p>
    <w:p w14:paraId="179F60AB"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Burke County</w:t>
      </w:r>
    </w:p>
    <w:p w14:paraId="584C388A"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Cherokee County</w:t>
      </w:r>
    </w:p>
    <w:p w14:paraId="7F21FDB7"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Clay County</w:t>
      </w:r>
    </w:p>
    <w:p w14:paraId="560F51C9"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Eastern Band of the Cherokee Indians</w:t>
      </w:r>
    </w:p>
    <w:p w14:paraId="24C1730C"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Graham County</w:t>
      </w:r>
    </w:p>
    <w:p w14:paraId="2C6763D5"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Haywood County</w:t>
      </w:r>
    </w:p>
    <w:p w14:paraId="156DBF5E"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Henderson County</w:t>
      </w:r>
    </w:p>
    <w:p w14:paraId="2E533C96"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Jackson County</w:t>
      </w:r>
    </w:p>
    <w:p w14:paraId="4A480C40"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Macon County</w:t>
      </w:r>
    </w:p>
    <w:p w14:paraId="490AD136"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Madison County</w:t>
      </w:r>
    </w:p>
    <w:p w14:paraId="3F08D5EA"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McDowell County</w:t>
      </w:r>
    </w:p>
    <w:p w14:paraId="51034EEB"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Mitchell County</w:t>
      </w:r>
    </w:p>
    <w:p w14:paraId="06F77035"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Polk County</w:t>
      </w:r>
    </w:p>
    <w:p w14:paraId="5D9844C5"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Rutherford County</w:t>
      </w:r>
    </w:p>
    <w:p w14:paraId="35931727"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Swain County</w:t>
      </w:r>
    </w:p>
    <w:p w14:paraId="66EC07FC"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Transylvania County</w:t>
      </w:r>
    </w:p>
    <w:p w14:paraId="07FB4011" w14:textId="77777777" w:rsidR="0071203A" w:rsidRPr="007B5938" w:rsidRDefault="0071203A" w:rsidP="00577CD8">
      <w:pPr>
        <w:spacing w:line="240" w:lineRule="auto"/>
        <w:rPr>
          <w:rFonts w:ascii="Arial Narrow" w:hAnsi="Arial Narrow"/>
        </w:rPr>
      </w:pPr>
      <w:r w:rsidRPr="007B5938">
        <w:rPr>
          <w:rFonts w:ascii="Arial Narrow" w:hAnsi="Arial Narrow"/>
        </w:rPr>
        <w:t>•</w:t>
      </w:r>
      <w:r w:rsidRPr="007B5938">
        <w:rPr>
          <w:rFonts w:ascii="Arial Narrow" w:hAnsi="Arial Narrow"/>
        </w:rPr>
        <w:tab/>
        <w:t>Yancey County</w:t>
      </w:r>
    </w:p>
    <w:p w14:paraId="4CD586C5" w14:textId="77777777" w:rsidR="0071203A" w:rsidRPr="007B5938" w:rsidRDefault="00BD3C11" w:rsidP="0071203A">
      <w:pPr>
        <w:rPr>
          <w:rFonts w:ascii="Arial Narrow" w:hAnsi="Arial Narrow"/>
        </w:rPr>
      </w:pPr>
      <w:r w:rsidRPr="0005741E">
        <w:rPr>
          <w:rFonts w:ascii="Arial Narrow" w:hAnsi="Arial Narrow"/>
          <w:color w:val="FF0000"/>
        </w:rPr>
        <w:t>*</w:t>
      </w:r>
      <w:r w:rsidR="0071203A" w:rsidRPr="007B5938">
        <w:rPr>
          <w:rFonts w:ascii="Arial Narrow" w:hAnsi="Arial Narrow"/>
        </w:rPr>
        <w:t>How does your organization embrace diversity? How is diversity reflected in your organization’s board and staff?</w:t>
      </w:r>
      <w:r w:rsidR="00EA0919">
        <w:rPr>
          <w:rFonts w:ascii="Arial Narrow" w:hAnsi="Arial Narrow"/>
        </w:rPr>
        <w:t xml:space="preserve"> </w:t>
      </w:r>
      <w:r w:rsidR="00EA0919" w:rsidRPr="0005741E">
        <w:rPr>
          <w:rFonts w:ascii="Arial Narrow" w:hAnsi="Arial Narrow"/>
          <w:i/>
          <w:sz w:val="20"/>
          <w:szCs w:val="20"/>
        </w:rPr>
        <w:t>(Word count max: 300)</w:t>
      </w:r>
    </w:p>
    <w:p w14:paraId="36A00F0E" w14:textId="77777777" w:rsidR="0071203A" w:rsidRPr="007B5938" w:rsidRDefault="00BD3C11" w:rsidP="0071203A">
      <w:pPr>
        <w:rPr>
          <w:rFonts w:ascii="Arial Narrow" w:hAnsi="Arial Narrow"/>
        </w:rPr>
      </w:pPr>
      <w:r w:rsidRPr="0005741E">
        <w:rPr>
          <w:rFonts w:ascii="Arial Narrow" w:hAnsi="Arial Narrow"/>
          <w:color w:val="FF0000"/>
        </w:rPr>
        <w:t>*</w:t>
      </w:r>
      <w:r w:rsidR="0071203A" w:rsidRPr="007B5938">
        <w:rPr>
          <w:rFonts w:ascii="Arial Narrow" w:hAnsi="Arial Narrow"/>
        </w:rPr>
        <w:t>Tell us what equity means to your organization and how it informs the work of your organization?</w:t>
      </w:r>
      <w:r w:rsidR="00EA0919" w:rsidRPr="00EA0919">
        <w:rPr>
          <w:rFonts w:ascii="Arial Narrow" w:hAnsi="Arial Narrow"/>
          <w:i/>
          <w:sz w:val="20"/>
          <w:szCs w:val="20"/>
        </w:rPr>
        <w:t xml:space="preserve"> </w:t>
      </w:r>
      <w:r w:rsidR="00EA0919" w:rsidRPr="0005741E">
        <w:rPr>
          <w:rFonts w:ascii="Arial Narrow" w:hAnsi="Arial Narrow"/>
          <w:i/>
          <w:sz w:val="20"/>
          <w:szCs w:val="20"/>
        </w:rPr>
        <w:t>(Word count max: 300)</w:t>
      </w:r>
    </w:p>
    <w:p w14:paraId="356E5D9C" w14:textId="77777777" w:rsidR="0071203A" w:rsidRPr="007B5938" w:rsidRDefault="00BD3C11" w:rsidP="0071203A">
      <w:pPr>
        <w:rPr>
          <w:rFonts w:ascii="Arial Narrow" w:hAnsi="Arial Narrow"/>
        </w:rPr>
      </w:pPr>
      <w:r w:rsidRPr="0005741E">
        <w:rPr>
          <w:rFonts w:ascii="Arial Narrow" w:hAnsi="Arial Narrow"/>
          <w:color w:val="FF0000"/>
        </w:rPr>
        <w:t>*</w:t>
      </w:r>
      <w:r w:rsidR="0071203A" w:rsidRPr="007B5938">
        <w:rPr>
          <w:rFonts w:ascii="Arial Narrow" w:hAnsi="Arial Narrow"/>
        </w:rPr>
        <w:t>Will this grant help you to address any inequities or disparities? Yes No</w:t>
      </w:r>
    </w:p>
    <w:p w14:paraId="6609F51F" w14:textId="77777777" w:rsidR="0071203A" w:rsidRPr="007B5938" w:rsidRDefault="0071203A" w:rsidP="0071203A">
      <w:pPr>
        <w:ind w:firstLine="720"/>
        <w:rPr>
          <w:rFonts w:ascii="Arial Narrow" w:hAnsi="Arial Narrow"/>
        </w:rPr>
      </w:pPr>
      <w:r w:rsidRPr="007B5938">
        <w:rPr>
          <w:rFonts w:ascii="Arial Narrow" w:hAnsi="Arial Narrow"/>
        </w:rPr>
        <w:t>If so, which ones?</w:t>
      </w:r>
      <w:r w:rsidR="00EA0919">
        <w:rPr>
          <w:rFonts w:ascii="Arial Narrow" w:hAnsi="Arial Narrow"/>
        </w:rPr>
        <w:t xml:space="preserve"> </w:t>
      </w:r>
      <w:r w:rsidR="00EA0919" w:rsidRPr="0005741E">
        <w:rPr>
          <w:rFonts w:ascii="Arial Narrow" w:hAnsi="Arial Narrow"/>
          <w:i/>
          <w:sz w:val="20"/>
          <w:szCs w:val="20"/>
        </w:rPr>
        <w:t>(Word count max: 300)</w:t>
      </w:r>
    </w:p>
    <w:p w14:paraId="270DA318" w14:textId="77777777" w:rsidR="0071203A" w:rsidRPr="007B5938" w:rsidRDefault="0071203A" w:rsidP="0071203A">
      <w:pPr>
        <w:rPr>
          <w:rFonts w:ascii="Arial Narrow" w:hAnsi="Arial Narrow"/>
          <w:b/>
        </w:rPr>
      </w:pPr>
      <w:r w:rsidRPr="007B5938">
        <w:rPr>
          <w:rFonts w:ascii="Arial Narrow" w:hAnsi="Arial Narrow"/>
          <w:b/>
        </w:rPr>
        <w:t>SECTION THREE: Please verify the following before you submit your application.</w:t>
      </w:r>
    </w:p>
    <w:p w14:paraId="51369AB9" w14:textId="77777777" w:rsidR="0071203A" w:rsidRPr="007B5938" w:rsidRDefault="00BD3C11" w:rsidP="0071203A">
      <w:pPr>
        <w:rPr>
          <w:rFonts w:ascii="Arial Narrow" w:hAnsi="Arial Narrow"/>
        </w:rPr>
      </w:pPr>
      <w:r w:rsidRPr="0005741E">
        <w:rPr>
          <w:rFonts w:ascii="Arial Narrow" w:hAnsi="Arial Narrow"/>
          <w:color w:val="FF0000"/>
        </w:rPr>
        <w:t>*</w:t>
      </w:r>
      <w:r w:rsidR="0071203A" w:rsidRPr="007B5938">
        <w:rPr>
          <w:rFonts w:ascii="Arial Narrow" w:hAnsi="Arial Narrow"/>
        </w:rPr>
        <w:t>By checking the box below, I certify that:</w:t>
      </w:r>
    </w:p>
    <w:p w14:paraId="36DA7E3A" w14:textId="77777777" w:rsidR="0071203A" w:rsidRPr="007B5938" w:rsidRDefault="0071203A" w:rsidP="0071203A">
      <w:pPr>
        <w:rPr>
          <w:rFonts w:ascii="Arial Narrow" w:hAnsi="Arial Narrow"/>
        </w:rPr>
      </w:pPr>
      <w:r w:rsidRPr="007B5938">
        <w:rPr>
          <w:rFonts w:ascii="Arial Narrow" w:hAnsi="Arial Narrow"/>
        </w:rPr>
        <w:t>• This organization does not promote or engage in criminal acts of violence, terrorism, hate crimes, the destruction of any state, or discrimination based on race, national origin, religion, military and veteran status, disability, sex, age, gender identity or sexual orientation, or support of any entity that engages in these activities.</w:t>
      </w:r>
    </w:p>
    <w:p w14:paraId="77295ACC" w14:textId="77777777" w:rsidR="0071203A" w:rsidRPr="007B5938" w:rsidRDefault="0071203A" w:rsidP="0071203A">
      <w:pPr>
        <w:rPr>
          <w:rFonts w:ascii="Arial Narrow" w:hAnsi="Arial Narrow"/>
        </w:rPr>
      </w:pPr>
      <w:r w:rsidRPr="007B5938">
        <w:rPr>
          <w:rFonts w:ascii="Arial Narrow" w:hAnsi="Arial Narrow"/>
        </w:rPr>
        <w:t>• Any funds received for this proposal will be used for the stated charitable purpose, and in accordance with the grant terms and conditions enclosed in the grant agreement letter.</w:t>
      </w:r>
    </w:p>
    <w:p w14:paraId="088D3B40" w14:textId="77777777" w:rsidR="0071203A" w:rsidRPr="00AF5F1D" w:rsidRDefault="0071203A" w:rsidP="0071203A">
      <w:pPr>
        <w:rPr>
          <w:rFonts w:ascii="Arial Narrow" w:hAnsi="Arial Narrow"/>
        </w:rPr>
      </w:pPr>
      <w:r w:rsidRPr="007B5938">
        <w:rPr>
          <w:rFonts w:ascii="Arial Narrow" w:hAnsi="Arial Narrow"/>
        </w:rPr>
        <w:t>• The Trust may publicize this project or program in all publications, including web-based communications, should the proposal be funded.</w:t>
      </w:r>
    </w:p>
    <w:sectPr w:rsidR="0071203A" w:rsidRPr="00AF5F1D" w:rsidSect="003A7A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A782E"/>
    <w:multiLevelType w:val="hybridMultilevel"/>
    <w:tmpl w:val="B41AF6BA"/>
    <w:lvl w:ilvl="0" w:tplc="92345AB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re0MDExNDMwtTBR0lEKTi0uzszPAykwqgUAeH45hiwAAAA="/>
  </w:docVars>
  <w:rsids>
    <w:rsidRoot w:val="00590200"/>
    <w:rsid w:val="000056A0"/>
    <w:rsid w:val="00056FC5"/>
    <w:rsid w:val="0005741E"/>
    <w:rsid w:val="001B488D"/>
    <w:rsid w:val="001D7B09"/>
    <w:rsid w:val="00270945"/>
    <w:rsid w:val="003A7A7E"/>
    <w:rsid w:val="004B37A8"/>
    <w:rsid w:val="00577CD8"/>
    <w:rsid w:val="00590200"/>
    <w:rsid w:val="00622888"/>
    <w:rsid w:val="0071203A"/>
    <w:rsid w:val="007B5938"/>
    <w:rsid w:val="00957076"/>
    <w:rsid w:val="009C07CA"/>
    <w:rsid w:val="009F1FE4"/>
    <w:rsid w:val="00A26D3F"/>
    <w:rsid w:val="00A26F83"/>
    <w:rsid w:val="00AF5F1D"/>
    <w:rsid w:val="00B94E1F"/>
    <w:rsid w:val="00BD3C11"/>
    <w:rsid w:val="00CA60F8"/>
    <w:rsid w:val="00E24A0C"/>
    <w:rsid w:val="00E71F6C"/>
    <w:rsid w:val="00EA0919"/>
    <w:rsid w:val="00FE0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BF2A8"/>
  <w15:chartTrackingRefBased/>
  <w15:docId w15:val="{027E3CCD-2131-4C24-B6D4-8004182E2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0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084639">
      <w:bodyDiv w:val="1"/>
      <w:marLeft w:val="0"/>
      <w:marRight w:val="0"/>
      <w:marTop w:val="0"/>
      <w:marBottom w:val="0"/>
      <w:divBdr>
        <w:top w:val="none" w:sz="0" w:space="0" w:color="auto"/>
        <w:left w:val="none" w:sz="0" w:space="0" w:color="auto"/>
        <w:bottom w:val="none" w:sz="0" w:space="0" w:color="auto"/>
        <w:right w:val="none" w:sz="0" w:space="0" w:color="auto"/>
      </w:divBdr>
      <w:divsChild>
        <w:div w:id="1223103146">
          <w:marLeft w:val="0"/>
          <w:marRight w:val="0"/>
          <w:marTop w:val="0"/>
          <w:marBottom w:val="0"/>
          <w:divBdr>
            <w:top w:val="none" w:sz="0" w:space="0" w:color="auto"/>
            <w:left w:val="none" w:sz="0" w:space="0" w:color="auto"/>
            <w:bottom w:val="none" w:sz="0" w:space="0" w:color="auto"/>
            <w:right w:val="none" w:sz="0" w:space="0" w:color="auto"/>
          </w:divBdr>
          <w:divsChild>
            <w:div w:id="891648247">
              <w:marLeft w:val="150"/>
              <w:marRight w:val="150"/>
              <w:marTop w:val="750"/>
              <w:marBottom w:val="0"/>
              <w:divBdr>
                <w:top w:val="none" w:sz="0" w:space="0" w:color="auto"/>
                <w:left w:val="none" w:sz="0" w:space="0" w:color="auto"/>
                <w:bottom w:val="none" w:sz="0" w:space="0" w:color="auto"/>
                <w:right w:val="none" w:sz="0" w:space="0" w:color="auto"/>
              </w:divBdr>
              <w:divsChild>
                <w:div w:id="897782526">
                  <w:marLeft w:val="150"/>
                  <w:marRight w:val="150"/>
                  <w:marTop w:val="0"/>
                  <w:marBottom w:val="300"/>
                  <w:divBdr>
                    <w:top w:val="single" w:sz="6" w:space="15" w:color="C1CDCD"/>
                    <w:left w:val="single" w:sz="6" w:space="15" w:color="C1CDCD"/>
                    <w:bottom w:val="single" w:sz="6" w:space="15" w:color="C1CDCD"/>
                    <w:right w:val="single" w:sz="6" w:space="15" w:color="C1CDCD"/>
                  </w:divBdr>
                  <w:divsChild>
                    <w:div w:id="2057196927">
                      <w:marLeft w:val="0"/>
                      <w:marRight w:val="0"/>
                      <w:marTop w:val="0"/>
                      <w:marBottom w:val="300"/>
                      <w:divBdr>
                        <w:top w:val="none" w:sz="0" w:space="0" w:color="auto"/>
                        <w:left w:val="none" w:sz="0" w:space="0" w:color="auto"/>
                        <w:bottom w:val="none" w:sz="0" w:space="0" w:color="auto"/>
                        <w:right w:val="none" w:sz="0" w:space="0" w:color="auto"/>
                      </w:divBdr>
                    </w:div>
                    <w:div w:id="164784680">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2102489627">
      <w:bodyDiv w:val="1"/>
      <w:marLeft w:val="0"/>
      <w:marRight w:val="0"/>
      <w:marTop w:val="0"/>
      <w:marBottom w:val="0"/>
      <w:divBdr>
        <w:top w:val="none" w:sz="0" w:space="0" w:color="auto"/>
        <w:left w:val="none" w:sz="0" w:space="0" w:color="auto"/>
        <w:bottom w:val="none" w:sz="0" w:space="0" w:color="auto"/>
        <w:right w:val="none" w:sz="0" w:space="0" w:color="auto"/>
      </w:divBdr>
      <w:divsChild>
        <w:div w:id="1990094878">
          <w:marLeft w:val="0"/>
          <w:marRight w:val="0"/>
          <w:marTop w:val="0"/>
          <w:marBottom w:val="0"/>
          <w:divBdr>
            <w:top w:val="none" w:sz="0" w:space="0" w:color="auto"/>
            <w:left w:val="none" w:sz="0" w:space="0" w:color="auto"/>
            <w:bottom w:val="none" w:sz="0" w:space="0" w:color="auto"/>
            <w:right w:val="none" w:sz="0" w:space="0" w:color="auto"/>
          </w:divBdr>
          <w:divsChild>
            <w:div w:id="1393696496">
              <w:marLeft w:val="0"/>
              <w:marRight w:val="0"/>
              <w:marTop w:val="0"/>
              <w:marBottom w:val="0"/>
              <w:divBdr>
                <w:top w:val="none" w:sz="0" w:space="0" w:color="auto"/>
                <w:left w:val="none" w:sz="0" w:space="0" w:color="auto"/>
                <w:bottom w:val="none" w:sz="0" w:space="0" w:color="auto"/>
                <w:right w:val="none" w:sz="0" w:space="0" w:color="auto"/>
              </w:divBdr>
              <w:divsChild>
                <w:div w:id="593972778">
                  <w:marLeft w:val="150"/>
                  <w:marRight w:val="150"/>
                  <w:marTop w:val="0"/>
                  <w:marBottom w:val="300"/>
                  <w:divBdr>
                    <w:top w:val="single" w:sz="6" w:space="15" w:color="C1CDCD"/>
                    <w:left w:val="single" w:sz="6" w:space="15" w:color="C1CDCD"/>
                    <w:bottom w:val="single" w:sz="6" w:space="15" w:color="C1CDCD"/>
                    <w:right w:val="single" w:sz="6" w:space="15" w:color="C1CDCD"/>
                  </w:divBdr>
                  <w:divsChild>
                    <w:div w:id="46782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Marcus</dc:creator>
  <cp:keywords/>
  <dc:description/>
  <cp:lastModifiedBy>Erica Allison</cp:lastModifiedBy>
  <cp:revision>2</cp:revision>
  <dcterms:created xsi:type="dcterms:W3CDTF">2019-12-13T18:36:00Z</dcterms:created>
  <dcterms:modified xsi:type="dcterms:W3CDTF">2019-12-13T18:36:00Z</dcterms:modified>
</cp:coreProperties>
</file>